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9C58D" w14:textId="7BA7A60D" w:rsidR="00123EFC" w:rsidRDefault="40D83AA6" w:rsidP="25C9E032">
      <w:pPr>
        <w:pStyle w:val="Title"/>
        <w:rPr>
          <w:rFonts w:ascii="Calibri Light" w:eastAsia="Calibri Light" w:hAnsi="Calibri Light" w:cs="Calibri Light"/>
          <w:color w:val="000000" w:themeColor="text1"/>
        </w:rPr>
      </w:pPr>
      <w:r w:rsidRPr="25C9E032">
        <w:rPr>
          <w:rFonts w:ascii="Calibri Light" w:eastAsia="Calibri Light" w:hAnsi="Calibri Light" w:cs="Calibri Light"/>
          <w:color w:val="000000" w:themeColor="text1"/>
        </w:rPr>
        <w:t>Father Christmas</w:t>
      </w:r>
    </w:p>
    <w:p w14:paraId="6CD70F45" w14:textId="1EACC3D9" w:rsidR="00123EFC" w:rsidRDefault="40D83AA6" w:rsidP="25C9E032">
      <w:pPr>
        <w:pStyle w:val="Heading1"/>
        <w:rPr>
          <w:rFonts w:ascii="Calibri Light" w:eastAsia="Calibri Light" w:hAnsi="Calibri Light" w:cs="Calibri Light"/>
        </w:rPr>
      </w:pPr>
      <w:r w:rsidRPr="25C9E032">
        <w:rPr>
          <w:rFonts w:ascii="Calibri Light" w:eastAsia="Calibri Light" w:hAnsi="Calibri Light" w:cs="Calibri Light"/>
        </w:rPr>
        <w:t>Decorated Pop-up Card</w:t>
      </w:r>
    </w:p>
    <w:p w14:paraId="4755E749" w14:textId="1889FDEC" w:rsidR="000816F4" w:rsidRDefault="000816F4" w:rsidP="25C9E032">
      <w:pPr>
        <w:pStyle w:val="Heading2"/>
        <w:rPr>
          <w:noProof/>
        </w:rPr>
      </w:pPr>
    </w:p>
    <w:p w14:paraId="405015DC" w14:textId="635C678D" w:rsidR="00123EFC" w:rsidRDefault="005A577A" w:rsidP="25C9E032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4AABC67" wp14:editId="23A6DEDC">
            <wp:simplePos x="0" y="0"/>
            <wp:positionH relativeFrom="margin">
              <wp:posOffset>1344295</wp:posOffset>
            </wp:positionH>
            <wp:positionV relativeFrom="page">
              <wp:posOffset>2366645</wp:posOffset>
            </wp:positionV>
            <wp:extent cx="3112770" cy="2667000"/>
            <wp:effectExtent l="19050" t="19050" r="11430" b="19050"/>
            <wp:wrapTopAndBottom/>
            <wp:docPr id="1" name="Picture 1" descr="A person in a garme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in a garment&#10;&#10;Description automatically generated with low confidenc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56" b="1847"/>
                    <a:stretch/>
                  </pic:blipFill>
                  <pic:spPr bwMode="auto">
                    <a:xfrm>
                      <a:off x="0" y="0"/>
                      <a:ext cx="3112770" cy="2667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40D83AA6" w:rsidRPr="25C9E032">
        <w:rPr>
          <w:rFonts w:ascii="Calibri Light" w:eastAsia="Calibri Light" w:hAnsi="Calibri Light" w:cs="Calibri Light"/>
        </w:rPr>
        <w:t>The template:</w:t>
      </w:r>
    </w:p>
    <w:p w14:paraId="5E5787A5" w14:textId="0F12E809" w:rsidR="00123EFC" w:rsidRDefault="00123EFC" w:rsidP="25C9E032"/>
    <w:p w14:paraId="35E05975" w14:textId="111BAC13" w:rsidR="40D83AA6" w:rsidRDefault="40D83AA6" w:rsidP="25C9E032">
      <w:pPr>
        <w:pStyle w:val="Heading2"/>
        <w:rPr>
          <w:rFonts w:ascii="Calibri Light" w:eastAsia="Calibri Light" w:hAnsi="Calibri Light" w:cs="Calibri Light"/>
        </w:rPr>
      </w:pPr>
      <w:r w:rsidRPr="25C9E032">
        <w:rPr>
          <w:rFonts w:ascii="Calibri Light" w:eastAsia="Calibri Light" w:hAnsi="Calibri Light" w:cs="Calibri Light"/>
        </w:rPr>
        <w:t>Instructions:</w:t>
      </w:r>
    </w:p>
    <w:p w14:paraId="1D1B2159" w14:textId="2916E168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Find the printed version of the card shown in the image above.</w:t>
      </w:r>
    </w:p>
    <w:p w14:paraId="7E2D4653" w14:textId="5326A6A6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 xml:space="preserve">Fold the card over the </w:t>
      </w:r>
      <w:r w:rsidR="009D2A17">
        <w:rPr>
          <w:rFonts w:ascii="Calibri" w:eastAsia="Calibri" w:hAnsi="Calibri" w:cs="Calibri"/>
          <w:color w:val="000000" w:themeColor="text1"/>
        </w:rPr>
        <w:t>dotted</w:t>
      </w:r>
      <w:r w:rsidRPr="25C9E032">
        <w:rPr>
          <w:rFonts w:ascii="Calibri" w:eastAsia="Calibri" w:hAnsi="Calibri" w:cs="Calibri"/>
          <w:color w:val="000000" w:themeColor="text1"/>
        </w:rPr>
        <w:t xml:space="preserve"> line A. Make sure your creases are </w:t>
      </w:r>
      <w:proofErr w:type="gramStart"/>
      <w:r w:rsidRPr="25C9E032">
        <w:rPr>
          <w:rFonts w:ascii="Calibri" w:eastAsia="Calibri" w:hAnsi="Calibri" w:cs="Calibri"/>
          <w:color w:val="000000" w:themeColor="text1"/>
        </w:rPr>
        <w:t>really firm</w:t>
      </w:r>
      <w:proofErr w:type="gramEnd"/>
      <w:r w:rsidRPr="25C9E032">
        <w:rPr>
          <w:rFonts w:ascii="Calibri" w:eastAsia="Calibri" w:hAnsi="Calibri" w:cs="Calibri"/>
          <w:color w:val="000000" w:themeColor="text1"/>
        </w:rPr>
        <w:t xml:space="preserve"> by running a ruler over them! Keep the page folded and hold it so you can see the side with the printed lines.</w:t>
      </w:r>
    </w:p>
    <w:p w14:paraId="1ABD3A7E" w14:textId="6B885EEB" w:rsidR="01126CBA" w:rsidRDefault="01126CBA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Cut along lines B, C and D</w:t>
      </w:r>
    </w:p>
    <w:p w14:paraId="3F1ADBD3" w14:textId="44DD69EF" w:rsidR="7FF0AA0E" w:rsidRDefault="7FF0AA0E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Fold top cut section over line E.</w:t>
      </w:r>
    </w:p>
    <w:p w14:paraId="7D35D86D" w14:textId="623A0530" w:rsidR="0046091D" w:rsidRDefault="0046091D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Fold it back the other way. </w:t>
      </w:r>
    </w:p>
    <w:p w14:paraId="223DFDE9" w14:textId="5D737415" w:rsidR="7FF0AA0E" w:rsidRDefault="7FF0AA0E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Fold bottom cut section over line F.</w:t>
      </w:r>
    </w:p>
    <w:p w14:paraId="5A88B965" w14:textId="47B30888" w:rsidR="7FF0AA0E" w:rsidRDefault="0090255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Fold it back the other way.</w:t>
      </w:r>
    </w:p>
    <w:p w14:paraId="4ABD454F" w14:textId="417AB4C3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Open the card back out.</w:t>
      </w:r>
    </w:p>
    <w:p w14:paraId="75ED62E8" w14:textId="705EA8A1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Gently fold the card along line A so the printed pattern is inside.</w:t>
      </w:r>
    </w:p>
    <w:p w14:paraId="449B5317" w14:textId="36808C8C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Open the card back out halfway. You should be able to see the pattern printed.</w:t>
      </w:r>
    </w:p>
    <w:p w14:paraId="3811CD18" w14:textId="1BF246A8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Push the cut sections from the back of the card towards you</w:t>
      </w:r>
      <w:r w:rsidR="37309D26" w:rsidRPr="25C9E032">
        <w:rPr>
          <w:rFonts w:ascii="Calibri" w:eastAsia="Calibri" w:hAnsi="Calibri" w:cs="Calibri"/>
          <w:color w:val="000000" w:themeColor="text1"/>
        </w:rPr>
        <w:t xml:space="preserve"> (apart from the eyes) </w:t>
      </w:r>
      <w:r w:rsidRPr="25C9E032">
        <w:rPr>
          <w:rFonts w:ascii="Calibri" w:eastAsia="Calibri" w:hAnsi="Calibri" w:cs="Calibri"/>
          <w:color w:val="000000" w:themeColor="text1"/>
        </w:rPr>
        <w:t>so that they pop out towards you.</w:t>
      </w:r>
    </w:p>
    <w:p w14:paraId="439E863B" w14:textId="00DE90FB" w:rsidR="40D83AA6" w:rsidRDefault="40D83AA6" w:rsidP="25C9E03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Gently fold the card closed.</w:t>
      </w:r>
    </w:p>
    <w:p w14:paraId="1989E845" w14:textId="2138A08F" w:rsidR="25C9E032" w:rsidRDefault="25C9E032" w:rsidP="25C9E032">
      <w:pPr>
        <w:rPr>
          <w:rFonts w:ascii="Calibri" w:eastAsia="Calibri" w:hAnsi="Calibri" w:cs="Calibri"/>
          <w:color w:val="000000" w:themeColor="text1"/>
        </w:rPr>
      </w:pPr>
    </w:p>
    <w:p w14:paraId="01C69791" w14:textId="15FF1C44" w:rsidR="72A953B2" w:rsidRDefault="72A953B2" w:rsidP="25C9E032">
      <w:p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Optional:</w:t>
      </w:r>
    </w:p>
    <w:p w14:paraId="2BFDB8A0" w14:textId="09E70016" w:rsidR="72A953B2" w:rsidRDefault="72A953B2" w:rsidP="25C9E032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Decorate the card</w:t>
      </w:r>
    </w:p>
    <w:p w14:paraId="242EEA4E" w14:textId="489A2258" w:rsidR="25C9E032" w:rsidRPr="005A577A" w:rsidRDefault="72A953B2" w:rsidP="25C9E032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25C9E032">
        <w:rPr>
          <w:rFonts w:ascii="Calibri" w:eastAsia="Calibri" w:hAnsi="Calibri" w:cs="Calibri"/>
          <w:color w:val="000000" w:themeColor="text1"/>
        </w:rPr>
        <w:t>Stick a piece of paper to the back of the card.</w:t>
      </w:r>
    </w:p>
    <w:sectPr w:rsidR="25C9E032" w:rsidRPr="005A577A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402C" w14:textId="77777777" w:rsidR="00FB3532" w:rsidRDefault="00FB3532" w:rsidP="00FB3532">
      <w:pPr>
        <w:spacing w:after="0" w:line="240" w:lineRule="auto"/>
      </w:pPr>
      <w:r>
        <w:separator/>
      </w:r>
    </w:p>
  </w:endnote>
  <w:endnote w:type="continuationSeparator" w:id="0">
    <w:p w14:paraId="6C30D9C0" w14:textId="77777777" w:rsidR="00FB3532" w:rsidRDefault="00FB3532" w:rsidP="00FB3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56E51" w14:textId="77777777" w:rsidR="00C735F9" w:rsidRDefault="00C735F9" w:rsidP="00C735F9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D755F28" wp14:editId="2AD06EA1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2E45F92F" w14:textId="77777777" w:rsidR="00C735F9" w:rsidRDefault="00C735F9" w:rsidP="00C735F9">
    <w:pPr>
      <w:pStyle w:val="Footer"/>
    </w:pPr>
    <w:r>
      <w:tab/>
    </w:r>
    <w:r>
      <w:tab/>
      <w:t>Christmas Resource Boxes 2022</w:t>
    </w:r>
  </w:p>
  <w:p w14:paraId="0453DC80" w14:textId="77777777" w:rsidR="00FB3532" w:rsidRDefault="00FB3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002BE" w14:textId="77777777" w:rsidR="00FB3532" w:rsidRDefault="00FB3532" w:rsidP="00FB3532">
      <w:pPr>
        <w:spacing w:after="0" w:line="240" w:lineRule="auto"/>
      </w:pPr>
      <w:r>
        <w:separator/>
      </w:r>
    </w:p>
  </w:footnote>
  <w:footnote w:type="continuationSeparator" w:id="0">
    <w:p w14:paraId="79AAC688" w14:textId="77777777" w:rsidR="00FB3532" w:rsidRDefault="00FB3532" w:rsidP="00FB35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3292" w14:textId="4E5D23AE" w:rsidR="00FB3532" w:rsidRDefault="00FB3532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662E9DD4" wp14:editId="2569C321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8AC8C"/>
    <w:multiLevelType w:val="hybridMultilevel"/>
    <w:tmpl w:val="A1466600"/>
    <w:lvl w:ilvl="0" w:tplc="AAAC2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044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E417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C8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F64A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1288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211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0C68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FAD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9E526"/>
    <w:multiLevelType w:val="hybridMultilevel"/>
    <w:tmpl w:val="98184390"/>
    <w:lvl w:ilvl="0" w:tplc="7EDAD8F4">
      <w:start w:val="1"/>
      <w:numFmt w:val="decimal"/>
      <w:lvlText w:val="%1."/>
      <w:lvlJc w:val="left"/>
      <w:pPr>
        <w:ind w:left="720" w:hanging="360"/>
      </w:pPr>
    </w:lvl>
    <w:lvl w:ilvl="1" w:tplc="88E8B07E">
      <w:start w:val="1"/>
      <w:numFmt w:val="lowerLetter"/>
      <w:lvlText w:val="%2."/>
      <w:lvlJc w:val="left"/>
      <w:pPr>
        <w:ind w:left="1440" w:hanging="360"/>
      </w:pPr>
    </w:lvl>
    <w:lvl w:ilvl="2" w:tplc="5CDAA95A">
      <w:start w:val="1"/>
      <w:numFmt w:val="lowerRoman"/>
      <w:lvlText w:val="%3."/>
      <w:lvlJc w:val="right"/>
      <w:pPr>
        <w:ind w:left="2160" w:hanging="180"/>
      </w:pPr>
    </w:lvl>
    <w:lvl w:ilvl="3" w:tplc="8C16C532">
      <w:start w:val="1"/>
      <w:numFmt w:val="decimal"/>
      <w:lvlText w:val="%4."/>
      <w:lvlJc w:val="left"/>
      <w:pPr>
        <w:ind w:left="2880" w:hanging="360"/>
      </w:pPr>
    </w:lvl>
    <w:lvl w:ilvl="4" w:tplc="A37C5168">
      <w:start w:val="1"/>
      <w:numFmt w:val="lowerLetter"/>
      <w:lvlText w:val="%5."/>
      <w:lvlJc w:val="left"/>
      <w:pPr>
        <w:ind w:left="3600" w:hanging="360"/>
      </w:pPr>
    </w:lvl>
    <w:lvl w:ilvl="5" w:tplc="5B82026A">
      <w:start w:val="1"/>
      <w:numFmt w:val="lowerRoman"/>
      <w:lvlText w:val="%6."/>
      <w:lvlJc w:val="right"/>
      <w:pPr>
        <w:ind w:left="4320" w:hanging="180"/>
      </w:pPr>
    </w:lvl>
    <w:lvl w:ilvl="6" w:tplc="F084B3F8">
      <w:start w:val="1"/>
      <w:numFmt w:val="decimal"/>
      <w:lvlText w:val="%7."/>
      <w:lvlJc w:val="left"/>
      <w:pPr>
        <w:ind w:left="5040" w:hanging="360"/>
      </w:pPr>
    </w:lvl>
    <w:lvl w:ilvl="7" w:tplc="BCC0A3BE">
      <w:start w:val="1"/>
      <w:numFmt w:val="lowerLetter"/>
      <w:lvlText w:val="%8."/>
      <w:lvlJc w:val="left"/>
      <w:pPr>
        <w:ind w:left="5760" w:hanging="360"/>
      </w:pPr>
    </w:lvl>
    <w:lvl w:ilvl="8" w:tplc="3FF4FB1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8B7FC6"/>
    <w:multiLevelType w:val="hybridMultilevel"/>
    <w:tmpl w:val="92623E56"/>
    <w:lvl w:ilvl="0" w:tplc="C9C894D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CE46EBBA">
      <w:start w:val="1"/>
      <w:numFmt w:val="lowerLetter"/>
      <w:lvlText w:val="%2."/>
      <w:lvlJc w:val="left"/>
      <w:pPr>
        <w:ind w:left="1440" w:hanging="360"/>
      </w:pPr>
    </w:lvl>
    <w:lvl w:ilvl="2" w:tplc="C8E69D3A">
      <w:start w:val="1"/>
      <w:numFmt w:val="lowerRoman"/>
      <w:lvlText w:val="%3."/>
      <w:lvlJc w:val="right"/>
      <w:pPr>
        <w:ind w:left="2160" w:hanging="180"/>
      </w:pPr>
    </w:lvl>
    <w:lvl w:ilvl="3" w:tplc="36EC8C38">
      <w:start w:val="1"/>
      <w:numFmt w:val="decimal"/>
      <w:lvlText w:val="%4."/>
      <w:lvlJc w:val="left"/>
      <w:pPr>
        <w:ind w:left="2880" w:hanging="360"/>
      </w:pPr>
    </w:lvl>
    <w:lvl w:ilvl="4" w:tplc="A3C8C9BA">
      <w:start w:val="1"/>
      <w:numFmt w:val="lowerLetter"/>
      <w:lvlText w:val="%5."/>
      <w:lvlJc w:val="left"/>
      <w:pPr>
        <w:ind w:left="3600" w:hanging="360"/>
      </w:pPr>
    </w:lvl>
    <w:lvl w:ilvl="5" w:tplc="57222FC6">
      <w:start w:val="1"/>
      <w:numFmt w:val="lowerRoman"/>
      <w:lvlText w:val="%6."/>
      <w:lvlJc w:val="right"/>
      <w:pPr>
        <w:ind w:left="4320" w:hanging="180"/>
      </w:pPr>
    </w:lvl>
    <w:lvl w:ilvl="6" w:tplc="290E8190">
      <w:start w:val="1"/>
      <w:numFmt w:val="decimal"/>
      <w:lvlText w:val="%7."/>
      <w:lvlJc w:val="left"/>
      <w:pPr>
        <w:ind w:left="5040" w:hanging="360"/>
      </w:pPr>
    </w:lvl>
    <w:lvl w:ilvl="7" w:tplc="0E8C965E">
      <w:start w:val="1"/>
      <w:numFmt w:val="lowerLetter"/>
      <w:lvlText w:val="%8."/>
      <w:lvlJc w:val="left"/>
      <w:pPr>
        <w:ind w:left="5760" w:hanging="360"/>
      </w:pPr>
    </w:lvl>
    <w:lvl w:ilvl="8" w:tplc="4406FED8">
      <w:start w:val="1"/>
      <w:numFmt w:val="lowerRoman"/>
      <w:lvlText w:val="%9."/>
      <w:lvlJc w:val="right"/>
      <w:pPr>
        <w:ind w:left="6480" w:hanging="180"/>
      </w:pPr>
    </w:lvl>
  </w:abstractNum>
  <w:num w:numId="1" w16cid:durableId="1372726589">
    <w:abstractNumId w:val="0"/>
  </w:num>
  <w:num w:numId="2" w16cid:durableId="1029262188">
    <w:abstractNumId w:val="1"/>
  </w:num>
  <w:num w:numId="3" w16cid:durableId="1793209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c2MDI1MjCyMDRX0lEKTi0uzszPAykwrgUAXteE9ywAAAA="/>
  </w:docVars>
  <w:rsids>
    <w:rsidRoot w:val="1CC9D8E7"/>
    <w:rsid w:val="000816F4"/>
    <w:rsid w:val="00123EFC"/>
    <w:rsid w:val="004001DC"/>
    <w:rsid w:val="0046091D"/>
    <w:rsid w:val="005A577A"/>
    <w:rsid w:val="005C3D4E"/>
    <w:rsid w:val="006112E4"/>
    <w:rsid w:val="00711BDB"/>
    <w:rsid w:val="00792B9B"/>
    <w:rsid w:val="008A5886"/>
    <w:rsid w:val="00902556"/>
    <w:rsid w:val="009D2A17"/>
    <w:rsid w:val="00B42143"/>
    <w:rsid w:val="00C735F9"/>
    <w:rsid w:val="00D748C9"/>
    <w:rsid w:val="00E533BF"/>
    <w:rsid w:val="00FB3532"/>
    <w:rsid w:val="01126CBA"/>
    <w:rsid w:val="1095CF1F"/>
    <w:rsid w:val="1CC9D8E7"/>
    <w:rsid w:val="1FEA80D9"/>
    <w:rsid w:val="23C14564"/>
    <w:rsid w:val="24BDF1FC"/>
    <w:rsid w:val="25C9E032"/>
    <w:rsid w:val="274468DA"/>
    <w:rsid w:val="28E0393B"/>
    <w:rsid w:val="29783AC2"/>
    <w:rsid w:val="37309D26"/>
    <w:rsid w:val="40BC31D1"/>
    <w:rsid w:val="40D83AA6"/>
    <w:rsid w:val="45ABABC9"/>
    <w:rsid w:val="5A827B10"/>
    <w:rsid w:val="5C38FE9D"/>
    <w:rsid w:val="6C4638C2"/>
    <w:rsid w:val="6FC1A183"/>
    <w:rsid w:val="72A953B2"/>
    <w:rsid w:val="7FF0A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D8E7"/>
  <w15:chartTrackingRefBased/>
  <w15:docId w15:val="{3B99E11A-9FA4-4125-88FA-BB4A1270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5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532"/>
  </w:style>
  <w:style w:type="paragraph" w:styleId="Footer">
    <w:name w:val="footer"/>
    <w:basedOn w:val="Normal"/>
    <w:link w:val="FooterChar"/>
    <w:uiPriority w:val="99"/>
    <w:unhideWhenUsed/>
    <w:rsid w:val="00FB35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5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1" ma:contentTypeDescription="Create a new document." ma:contentTypeScope="" ma:versionID="df7ea7773246e7be0d0c8d145f03637a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9370c1e637ffc8577471b00b3ac37f9d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Props1.xml><?xml version="1.0" encoding="utf-8"?>
<ds:datastoreItem xmlns:ds="http://schemas.openxmlformats.org/officeDocument/2006/customXml" ds:itemID="{5EECCCB8-22BC-4A2F-8BBD-79EA559F72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76A090-2A7A-4E72-8848-F0D62871B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80BDAB-26D2-40AA-893C-80975FA6F3F9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http://www.w3.org/XML/1998/namespace"/>
    <ds:schemaRef ds:uri="http://schemas.openxmlformats.org/package/2006/metadata/core-properties"/>
    <ds:schemaRef ds:uri="ef19808f-d5e4-40cd-93fa-31b8700ee2cf"/>
    <ds:schemaRef ds:uri="2457cae1-bbb3-49df-91d0-3eeeba63d32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NG, MICHELLE (UG)</dc:creator>
  <cp:keywords/>
  <dc:description/>
  <cp:lastModifiedBy>Jemmett, Phil</cp:lastModifiedBy>
  <cp:revision>2</cp:revision>
  <dcterms:created xsi:type="dcterms:W3CDTF">2022-12-01T11:02:00Z</dcterms:created>
  <dcterms:modified xsi:type="dcterms:W3CDTF">2022-12-0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